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A5F8E" w14:textId="59FFEB42" w:rsidR="00F14823" w:rsidRPr="0038178B" w:rsidRDefault="00F14823" w:rsidP="0038178B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13348203"/>
      <w:r w:rsidRPr="0038178B">
        <w:rPr>
          <w:rFonts w:ascii="Times New Roman" w:hAnsi="Times New Roman" w:cs="Times New Roman"/>
          <w:b/>
          <w:bCs/>
          <w:sz w:val="24"/>
          <w:szCs w:val="24"/>
        </w:rPr>
        <w:t xml:space="preserve">Table S1. </w:t>
      </w:r>
      <w:r w:rsidRPr="0038178B">
        <w:rPr>
          <w:rFonts w:ascii="Times New Roman" w:hAnsi="Times New Roman" w:cs="Times New Roman"/>
          <w:sz w:val="24"/>
          <w:szCs w:val="24"/>
        </w:rPr>
        <w:t>Search strategy</w:t>
      </w:r>
      <w:r w:rsidRPr="003817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704"/>
        <w:gridCol w:w="1295"/>
        <w:gridCol w:w="6218"/>
        <w:gridCol w:w="1276"/>
      </w:tblGrid>
      <w:tr w:rsidR="00983866" w:rsidRPr="0038178B" w14:paraId="67C8BA05" w14:textId="43D9C6AB" w:rsidTr="00983866">
        <w:tc>
          <w:tcPr>
            <w:tcW w:w="704" w:type="dxa"/>
          </w:tcPr>
          <w:p w14:paraId="3400810F" w14:textId="5538AE6C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1295" w:type="dxa"/>
          </w:tcPr>
          <w:p w14:paraId="1263F850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base</w:t>
            </w:r>
          </w:p>
        </w:tc>
        <w:tc>
          <w:tcPr>
            <w:tcW w:w="6218" w:type="dxa"/>
          </w:tcPr>
          <w:p w14:paraId="2039E311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gorithm</w:t>
            </w:r>
          </w:p>
        </w:tc>
        <w:tc>
          <w:tcPr>
            <w:tcW w:w="1276" w:type="dxa"/>
          </w:tcPr>
          <w:p w14:paraId="14A75DC6" w14:textId="4016EF60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Articles retrieved</w:t>
            </w:r>
          </w:p>
        </w:tc>
      </w:tr>
      <w:tr w:rsidR="00983866" w:rsidRPr="0038178B" w14:paraId="175479B8" w14:textId="73C52BA0" w:rsidTr="00983866">
        <w:tc>
          <w:tcPr>
            <w:tcW w:w="704" w:type="dxa"/>
          </w:tcPr>
          <w:p w14:paraId="1A955086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95" w:type="dxa"/>
          </w:tcPr>
          <w:p w14:paraId="6D3EDE13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PubMed</w:t>
            </w:r>
          </w:p>
        </w:tc>
        <w:tc>
          <w:tcPr>
            <w:tcW w:w="6218" w:type="dxa"/>
          </w:tcPr>
          <w:p w14:paraId="1FDA5DFD" w14:textId="5B161470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(Gamma-oryzanol OR γ-oryzanol OR Oryzanol OR Cycloartenyl ferulate OR Gammariza) AND (Diabetes mellitus OR Type 2 diabetes mellitus OR hyperglycaemia OR oxidative stress OR inflammation OR dyslipidaemia)</w:t>
            </w:r>
          </w:p>
        </w:tc>
        <w:tc>
          <w:tcPr>
            <w:tcW w:w="1276" w:type="dxa"/>
          </w:tcPr>
          <w:p w14:paraId="6E2789E4" w14:textId="74597C8F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9</w:t>
            </w:r>
          </w:p>
        </w:tc>
      </w:tr>
      <w:tr w:rsidR="00983866" w:rsidRPr="0038178B" w14:paraId="1566C7E0" w14:textId="7DE1D7E6" w:rsidTr="00983866">
        <w:tc>
          <w:tcPr>
            <w:tcW w:w="704" w:type="dxa"/>
          </w:tcPr>
          <w:p w14:paraId="1ECE5446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95" w:type="dxa"/>
          </w:tcPr>
          <w:p w14:paraId="6C83BF65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</w:p>
        </w:tc>
        <w:tc>
          <w:tcPr>
            <w:tcW w:w="6218" w:type="dxa"/>
          </w:tcPr>
          <w:p w14:paraId="155267DA" w14:textId="791AF536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*All field* (Gamma-oryzanol OR γ-oryzanol OR Oryzanol OR Cycloartenyl ferulate OR Gammariza) AND (Diabetes mellitus OR Type 2 diabetes mellitus OR hyperglycaemia OR oxidative stress OR inflammation OR dyslipidaemia)</w:t>
            </w:r>
          </w:p>
        </w:tc>
        <w:tc>
          <w:tcPr>
            <w:tcW w:w="1276" w:type="dxa"/>
          </w:tcPr>
          <w:p w14:paraId="5C249E4B" w14:textId="3EEC5D48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5</w:t>
            </w:r>
          </w:p>
        </w:tc>
      </w:tr>
      <w:tr w:rsidR="00983866" w:rsidRPr="0038178B" w14:paraId="4A5FC8A7" w14:textId="03D99A50" w:rsidTr="00983866">
        <w:tc>
          <w:tcPr>
            <w:tcW w:w="704" w:type="dxa"/>
          </w:tcPr>
          <w:p w14:paraId="42E5391A" w14:textId="67F96460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95" w:type="dxa"/>
          </w:tcPr>
          <w:p w14:paraId="6ECC7362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Web of Science</w:t>
            </w:r>
          </w:p>
        </w:tc>
        <w:tc>
          <w:tcPr>
            <w:tcW w:w="6218" w:type="dxa"/>
          </w:tcPr>
          <w:p w14:paraId="347367BF" w14:textId="1A3E015F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(Gamma-oryzanol OR γ-oryzanol OR Oryzanol OR Cycloartenyl ferulate OR Gammariza) AND (Diabetes mellitus OR Type 2 diabetes mellitus OR hyperglycaemia OR oxidative stress OR inflammation OR dyslipidaemia)</w:t>
            </w:r>
          </w:p>
        </w:tc>
        <w:tc>
          <w:tcPr>
            <w:tcW w:w="1276" w:type="dxa"/>
          </w:tcPr>
          <w:p w14:paraId="4E01943A" w14:textId="280C6C5E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</w:tr>
      <w:tr w:rsidR="00983866" w:rsidRPr="0038178B" w14:paraId="7A7B6041" w14:textId="2DA05282" w:rsidTr="00983866">
        <w:tc>
          <w:tcPr>
            <w:tcW w:w="704" w:type="dxa"/>
          </w:tcPr>
          <w:p w14:paraId="57A18655" w14:textId="60A91F56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95" w:type="dxa"/>
          </w:tcPr>
          <w:p w14:paraId="6AAB58A6" w14:textId="7777777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Science Direct</w:t>
            </w:r>
          </w:p>
        </w:tc>
        <w:tc>
          <w:tcPr>
            <w:tcW w:w="6218" w:type="dxa"/>
          </w:tcPr>
          <w:p w14:paraId="0A816189" w14:textId="57C74A97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. </w:t>
            </w: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(Gamma-oryzanol OR γ-oryzanol OR Oryzanol OR Cycloartenyl ferulate OR Gammariza) AND (Diabetes mellitus OR Type 2 diabetes mellitus OR hyperglycaemia)</w:t>
            </w:r>
          </w:p>
          <w:p w14:paraId="4A74B61D" w14:textId="7A885447" w:rsidR="00983866" w:rsidRPr="0038178B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i. </w:t>
            </w:r>
            <w:r w:rsidRPr="0038178B">
              <w:rPr>
                <w:rFonts w:ascii="Times New Roman" w:hAnsi="Times New Roman" w:cs="Times New Roman"/>
                <w:sz w:val="24"/>
                <w:szCs w:val="24"/>
              </w:rPr>
              <w:t>(Gamma-oryzanol OR γ-oryzanol OR Oryzanol OR Cycloartenyl ferulate OR Gammariza ) AND (Oxidative stress OR Inflammation OR dyslipidaemia)</w:t>
            </w:r>
          </w:p>
        </w:tc>
        <w:tc>
          <w:tcPr>
            <w:tcW w:w="1276" w:type="dxa"/>
          </w:tcPr>
          <w:p w14:paraId="61CD43A0" w14:textId="77777777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0C7346E" w14:textId="77777777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773F18" w14:textId="77777777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B2285" w14:textId="77777777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E675E6" w14:textId="77777777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8A0C1B" w14:textId="0E525FC4" w:rsidR="00983866" w:rsidRDefault="00983866" w:rsidP="003817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9</w:t>
            </w:r>
          </w:p>
        </w:tc>
      </w:tr>
      <w:tr w:rsidR="007E069E" w:rsidRPr="0038178B" w14:paraId="5A545D87" w14:textId="77777777" w:rsidTr="0062377C">
        <w:tc>
          <w:tcPr>
            <w:tcW w:w="8217" w:type="dxa"/>
            <w:gridSpan w:val="3"/>
          </w:tcPr>
          <w:p w14:paraId="02563C39" w14:textId="59F58D95" w:rsidR="007E069E" w:rsidRPr="007E069E" w:rsidRDefault="007E069E" w:rsidP="007E06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06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76" w:type="dxa"/>
          </w:tcPr>
          <w:p w14:paraId="4150F85A" w14:textId="7980F18A" w:rsidR="007E069E" w:rsidRPr="007E069E" w:rsidRDefault="007E069E" w:rsidP="0038178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06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89</w:t>
            </w:r>
          </w:p>
        </w:tc>
      </w:tr>
      <w:bookmarkEnd w:id="0"/>
    </w:tbl>
    <w:p w14:paraId="3976EE2B" w14:textId="14462CE2" w:rsidR="00AF426D" w:rsidRPr="0038178B" w:rsidRDefault="00AF426D" w:rsidP="003817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MY"/>
        </w:rPr>
      </w:pPr>
    </w:p>
    <w:sectPr w:rsidR="00AF426D" w:rsidRPr="0038178B" w:rsidSect="00917F73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F5702" w14:textId="77777777" w:rsidR="00444907" w:rsidRDefault="00444907" w:rsidP="00FA651C">
      <w:pPr>
        <w:spacing w:after="0" w:line="240" w:lineRule="auto"/>
      </w:pPr>
      <w:r>
        <w:separator/>
      </w:r>
    </w:p>
  </w:endnote>
  <w:endnote w:type="continuationSeparator" w:id="0">
    <w:p w14:paraId="2A6AA250" w14:textId="77777777" w:rsidR="00444907" w:rsidRDefault="00444907" w:rsidP="00FA6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1BF81" w14:textId="77777777" w:rsidR="00444907" w:rsidRDefault="00444907" w:rsidP="00FA651C">
      <w:pPr>
        <w:spacing w:after="0" w:line="240" w:lineRule="auto"/>
      </w:pPr>
      <w:r>
        <w:separator/>
      </w:r>
    </w:p>
  </w:footnote>
  <w:footnote w:type="continuationSeparator" w:id="0">
    <w:p w14:paraId="34DFF79A" w14:textId="77777777" w:rsidR="00444907" w:rsidRDefault="00444907" w:rsidP="00FA65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351DC"/>
    <w:multiLevelType w:val="hybridMultilevel"/>
    <w:tmpl w:val="435CA3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6721CB"/>
    <w:multiLevelType w:val="hybridMultilevel"/>
    <w:tmpl w:val="435CA3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1A2E5E"/>
    <w:multiLevelType w:val="hybridMultilevel"/>
    <w:tmpl w:val="0E066A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E9136B"/>
    <w:multiLevelType w:val="hybridMultilevel"/>
    <w:tmpl w:val="8A160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EA2943"/>
    <w:multiLevelType w:val="hybridMultilevel"/>
    <w:tmpl w:val="0E066A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4F1182"/>
    <w:multiLevelType w:val="hybridMultilevel"/>
    <w:tmpl w:val="435CA3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17C59"/>
    <w:multiLevelType w:val="multilevel"/>
    <w:tmpl w:val="A2505F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0391414"/>
    <w:multiLevelType w:val="hybridMultilevel"/>
    <w:tmpl w:val="8A160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BC16F9"/>
    <w:multiLevelType w:val="hybridMultilevel"/>
    <w:tmpl w:val="B42EE0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223166"/>
    <w:multiLevelType w:val="hybridMultilevel"/>
    <w:tmpl w:val="1FD247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2990CBE"/>
    <w:multiLevelType w:val="hybridMultilevel"/>
    <w:tmpl w:val="0CDCD4B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366DAC"/>
    <w:multiLevelType w:val="multilevel"/>
    <w:tmpl w:val="3F786F5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28D7663"/>
    <w:multiLevelType w:val="hybridMultilevel"/>
    <w:tmpl w:val="0E066A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BA6838"/>
    <w:multiLevelType w:val="hybridMultilevel"/>
    <w:tmpl w:val="0E066A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582806"/>
    <w:multiLevelType w:val="multilevel"/>
    <w:tmpl w:val="42D0BA2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B975AF7"/>
    <w:multiLevelType w:val="hybridMultilevel"/>
    <w:tmpl w:val="25A45D4A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BC368A2"/>
    <w:multiLevelType w:val="hybridMultilevel"/>
    <w:tmpl w:val="A18CEB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C72204"/>
    <w:multiLevelType w:val="hybridMultilevel"/>
    <w:tmpl w:val="A3B85A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DB5A80"/>
    <w:multiLevelType w:val="hybridMultilevel"/>
    <w:tmpl w:val="71A67A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2D138E"/>
    <w:multiLevelType w:val="hybridMultilevel"/>
    <w:tmpl w:val="7562CF22"/>
    <w:lvl w:ilvl="0" w:tplc="62364912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C6DD7"/>
    <w:multiLevelType w:val="hybridMultilevel"/>
    <w:tmpl w:val="1FD247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7B14B2"/>
    <w:multiLevelType w:val="hybridMultilevel"/>
    <w:tmpl w:val="CE10B6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6C0878"/>
    <w:multiLevelType w:val="hybridMultilevel"/>
    <w:tmpl w:val="6428C4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78261C"/>
    <w:multiLevelType w:val="hybridMultilevel"/>
    <w:tmpl w:val="58B218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950022"/>
    <w:multiLevelType w:val="hybridMultilevel"/>
    <w:tmpl w:val="E4E6E7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A53CAB"/>
    <w:multiLevelType w:val="hybridMultilevel"/>
    <w:tmpl w:val="A3B85A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E4F1A21"/>
    <w:multiLevelType w:val="hybridMultilevel"/>
    <w:tmpl w:val="702017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671B7E"/>
    <w:multiLevelType w:val="hybridMultilevel"/>
    <w:tmpl w:val="CEB0B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FA3233"/>
    <w:multiLevelType w:val="hybridMultilevel"/>
    <w:tmpl w:val="702017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6829A4"/>
    <w:multiLevelType w:val="multilevel"/>
    <w:tmpl w:val="707C9F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FE25984"/>
    <w:multiLevelType w:val="hybridMultilevel"/>
    <w:tmpl w:val="435CA3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92136628">
    <w:abstractNumId w:val="15"/>
  </w:num>
  <w:num w:numId="2" w16cid:durableId="19818774">
    <w:abstractNumId w:val="24"/>
  </w:num>
  <w:num w:numId="3" w16cid:durableId="1768693524">
    <w:abstractNumId w:val="16"/>
  </w:num>
  <w:num w:numId="4" w16cid:durableId="1965306680">
    <w:abstractNumId w:val="21"/>
  </w:num>
  <w:num w:numId="5" w16cid:durableId="286589732">
    <w:abstractNumId w:val="29"/>
  </w:num>
  <w:num w:numId="6" w16cid:durableId="1009261304">
    <w:abstractNumId w:val="6"/>
  </w:num>
  <w:num w:numId="7" w16cid:durableId="1891720228">
    <w:abstractNumId w:val="18"/>
  </w:num>
  <w:num w:numId="8" w16cid:durableId="1345474528">
    <w:abstractNumId w:val="8"/>
  </w:num>
  <w:num w:numId="9" w16cid:durableId="343632832">
    <w:abstractNumId w:val="9"/>
  </w:num>
  <w:num w:numId="10" w16cid:durableId="1354499040">
    <w:abstractNumId w:val="20"/>
  </w:num>
  <w:num w:numId="11" w16cid:durableId="1236891771">
    <w:abstractNumId w:val="22"/>
  </w:num>
  <w:num w:numId="12" w16cid:durableId="1387145818">
    <w:abstractNumId w:val="25"/>
  </w:num>
  <w:num w:numId="13" w16cid:durableId="999501837">
    <w:abstractNumId w:val="17"/>
  </w:num>
  <w:num w:numId="14" w16cid:durableId="1080785454">
    <w:abstractNumId w:val="3"/>
  </w:num>
  <w:num w:numId="15" w16cid:durableId="896431246">
    <w:abstractNumId w:val="7"/>
  </w:num>
  <w:num w:numId="16" w16cid:durableId="2145655980">
    <w:abstractNumId w:val="28"/>
  </w:num>
  <w:num w:numId="17" w16cid:durableId="1845584480">
    <w:abstractNumId w:val="26"/>
  </w:num>
  <w:num w:numId="18" w16cid:durableId="105318313">
    <w:abstractNumId w:val="0"/>
  </w:num>
  <w:num w:numId="19" w16cid:durableId="591355838">
    <w:abstractNumId w:val="12"/>
  </w:num>
  <w:num w:numId="20" w16cid:durableId="1598826310">
    <w:abstractNumId w:val="2"/>
  </w:num>
  <w:num w:numId="21" w16cid:durableId="1636061517">
    <w:abstractNumId w:val="1"/>
  </w:num>
  <w:num w:numId="22" w16cid:durableId="1719009340">
    <w:abstractNumId w:val="4"/>
  </w:num>
  <w:num w:numId="23" w16cid:durableId="1617256653">
    <w:abstractNumId w:val="30"/>
  </w:num>
  <w:num w:numId="24" w16cid:durableId="1152598610">
    <w:abstractNumId w:val="13"/>
  </w:num>
  <w:num w:numId="25" w16cid:durableId="595675033">
    <w:abstractNumId w:val="5"/>
  </w:num>
  <w:num w:numId="26" w16cid:durableId="1482843606">
    <w:abstractNumId w:val="19"/>
  </w:num>
  <w:num w:numId="27" w16cid:durableId="845441432">
    <w:abstractNumId w:val="23"/>
  </w:num>
  <w:num w:numId="28" w16cid:durableId="493036632">
    <w:abstractNumId w:val="27"/>
  </w:num>
  <w:num w:numId="29" w16cid:durableId="2126381969">
    <w:abstractNumId w:val="14"/>
  </w:num>
  <w:num w:numId="30" w16cid:durableId="1581981022">
    <w:abstractNumId w:val="11"/>
  </w:num>
  <w:num w:numId="31" w16cid:durableId="744691656">
    <w:abstractNumId w:val="1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rcwsDAxMDI2tTBS0lEKTi0uzszPAykwtqgFACbBEZ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f02txdha5f52e9a9vxd0sn2rxadw5swawv&quot;&gt;My EndNote Library&lt;record-ids&gt;&lt;item&gt;153&lt;/item&gt;&lt;item&gt;156&lt;/item&gt;&lt;item&gt;158&lt;/item&gt;&lt;item&gt;159&lt;/item&gt;&lt;item&gt;160&lt;/item&gt;&lt;item&gt;164&lt;/item&gt;&lt;item&gt;166&lt;/item&gt;&lt;item&gt;168&lt;/item&gt;&lt;item&gt;174&lt;/item&gt;&lt;item&gt;175&lt;/item&gt;&lt;item&gt;179&lt;/item&gt;&lt;item&gt;180&lt;/item&gt;&lt;item&gt;182&lt;/item&gt;&lt;item&gt;185&lt;/item&gt;&lt;item&gt;190&lt;/item&gt;&lt;item&gt;192&lt;/item&gt;&lt;item&gt;209&lt;/item&gt;&lt;item&gt;219&lt;/item&gt;&lt;item&gt;228&lt;/item&gt;&lt;item&gt;232&lt;/item&gt;&lt;item&gt;260&lt;/item&gt;&lt;item&gt;261&lt;/item&gt;&lt;item&gt;263&lt;/item&gt;&lt;item&gt;264&lt;/item&gt;&lt;item&gt;391&lt;/item&gt;&lt;item&gt;413&lt;/item&gt;&lt;item&gt;10802&lt;/item&gt;&lt;/record-ids&gt;&lt;/item&gt;&lt;/Libraries&gt;"/>
  </w:docVars>
  <w:rsids>
    <w:rsidRoot w:val="000E27A6"/>
    <w:rsid w:val="00001944"/>
    <w:rsid w:val="00002DBC"/>
    <w:rsid w:val="00005545"/>
    <w:rsid w:val="00011657"/>
    <w:rsid w:val="000145A9"/>
    <w:rsid w:val="00020747"/>
    <w:rsid w:val="00020BF3"/>
    <w:rsid w:val="00021A1B"/>
    <w:rsid w:val="0002348B"/>
    <w:rsid w:val="00024615"/>
    <w:rsid w:val="000331C5"/>
    <w:rsid w:val="000359CC"/>
    <w:rsid w:val="000360E7"/>
    <w:rsid w:val="00044A43"/>
    <w:rsid w:val="00046834"/>
    <w:rsid w:val="00046C30"/>
    <w:rsid w:val="00047320"/>
    <w:rsid w:val="00051E96"/>
    <w:rsid w:val="00055DBF"/>
    <w:rsid w:val="000633B0"/>
    <w:rsid w:val="00065047"/>
    <w:rsid w:val="00066D11"/>
    <w:rsid w:val="000708E4"/>
    <w:rsid w:val="000818C5"/>
    <w:rsid w:val="0008387B"/>
    <w:rsid w:val="00087035"/>
    <w:rsid w:val="0008717E"/>
    <w:rsid w:val="00090B8A"/>
    <w:rsid w:val="00091694"/>
    <w:rsid w:val="00092CA5"/>
    <w:rsid w:val="0009421B"/>
    <w:rsid w:val="00094E53"/>
    <w:rsid w:val="000B09E8"/>
    <w:rsid w:val="000B0F52"/>
    <w:rsid w:val="000B7528"/>
    <w:rsid w:val="000C7A72"/>
    <w:rsid w:val="000D1EF0"/>
    <w:rsid w:val="000D3D06"/>
    <w:rsid w:val="000D667A"/>
    <w:rsid w:val="000D727B"/>
    <w:rsid w:val="000D7CC5"/>
    <w:rsid w:val="000E27A6"/>
    <w:rsid w:val="000E2C4C"/>
    <w:rsid w:val="000E3309"/>
    <w:rsid w:val="000E7350"/>
    <w:rsid w:val="000F1B98"/>
    <w:rsid w:val="00100ACF"/>
    <w:rsid w:val="001021D7"/>
    <w:rsid w:val="00102A35"/>
    <w:rsid w:val="00102B3D"/>
    <w:rsid w:val="00106653"/>
    <w:rsid w:val="0011186E"/>
    <w:rsid w:val="00117195"/>
    <w:rsid w:val="0012247F"/>
    <w:rsid w:val="00123FEB"/>
    <w:rsid w:val="001242C0"/>
    <w:rsid w:val="00125F10"/>
    <w:rsid w:val="00132B4B"/>
    <w:rsid w:val="00133EAB"/>
    <w:rsid w:val="00136955"/>
    <w:rsid w:val="00137BDA"/>
    <w:rsid w:val="00143D9A"/>
    <w:rsid w:val="001451ED"/>
    <w:rsid w:val="001456D3"/>
    <w:rsid w:val="001467D4"/>
    <w:rsid w:val="00146B02"/>
    <w:rsid w:val="00150EB3"/>
    <w:rsid w:val="00156356"/>
    <w:rsid w:val="00160083"/>
    <w:rsid w:val="00161869"/>
    <w:rsid w:val="00164126"/>
    <w:rsid w:val="0016494C"/>
    <w:rsid w:val="00166995"/>
    <w:rsid w:val="0016795B"/>
    <w:rsid w:val="001679EF"/>
    <w:rsid w:val="00171BDC"/>
    <w:rsid w:val="0017425D"/>
    <w:rsid w:val="00185D36"/>
    <w:rsid w:val="00191164"/>
    <w:rsid w:val="00191979"/>
    <w:rsid w:val="00191AF2"/>
    <w:rsid w:val="0019799A"/>
    <w:rsid w:val="001A26B3"/>
    <w:rsid w:val="001A28B2"/>
    <w:rsid w:val="001A3DB2"/>
    <w:rsid w:val="001A5D7A"/>
    <w:rsid w:val="001B41D1"/>
    <w:rsid w:val="001B6C12"/>
    <w:rsid w:val="001B75EF"/>
    <w:rsid w:val="001C14A1"/>
    <w:rsid w:val="001C7111"/>
    <w:rsid w:val="001D26D0"/>
    <w:rsid w:val="001D491F"/>
    <w:rsid w:val="001D769B"/>
    <w:rsid w:val="001E0A6D"/>
    <w:rsid w:val="001E1998"/>
    <w:rsid w:val="001E24BE"/>
    <w:rsid w:val="001E35A0"/>
    <w:rsid w:val="001E3A33"/>
    <w:rsid w:val="001E5281"/>
    <w:rsid w:val="001E72FD"/>
    <w:rsid w:val="001F10E0"/>
    <w:rsid w:val="001F26B8"/>
    <w:rsid w:val="001F5E2D"/>
    <w:rsid w:val="00200706"/>
    <w:rsid w:val="00201CF3"/>
    <w:rsid w:val="0021064F"/>
    <w:rsid w:val="002139F9"/>
    <w:rsid w:val="00221161"/>
    <w:rsid w:val="00224AA8"/>
    <w:rsid w:val="00232899"/>
    <w:rsid w:val="002448F0"/>
    <w:rsid w:val="00255794"/>
    <w:rsid w:val="00257BEB"/>
    <w:rsid w:val="002651A0"/>
    <w:rsid w:val="00265297"/>
    <w:rsid w:val="00270050"/>
    <w:rsid w:val="002714C9"/>
    <w:rsid w:val="00272E2C"/>
    <w:rsid w:val="00275FE5"/>
    <w:rsid w:val="00282062"/>
    <w:rsid w:val="00285ABA"/>
    <w:rsid w:val="00291DBC"/>
    <w:rsid w:val="00291EF5"/>
    <w:rsid w:val="0029404A"/>
    <w:rsid w:val="002A3920"/>
    <w:rsid w:val="002A5D87"/>
    <w:rsid w:val="002A643B"/>
    <w:rsid w:val="002B67C7"/>
    <w:rsid w:val="002C25E2"/>
    <w:rsid w:val="002C2F09"/>
    <w:rsid w:val="002C3FE2"/>
    <w:rsid w:val="002C4A3A"/>
    <w:rsid w:val="002C7766"/>
    <w:rsid w:val="002C7977"/>
    <w:rsid w:val="002C7CA2"/>
    <w:rsid w:val="002D04F7"/>
    <w:rsid w:val="002D37A8"/>
    <w:rsid w:val="002D42CC"/>
    <w:rsid w:val="002D5377"/>
    <w:rsid w:val="002E4AD3"/>
    <w:rsid w:val="002F2D3E"/>
    <w:rsid w:val="002F4F04"/>
    <w:rsid w:val="002F627D"/>
    <w:rsid w:val="002F73F9"/>
    <w:rsid w:val="0030242E"/>
    <w:rsid w:val="00302A4A"/>
    <w:rsid w:val="0030366C"/>
    <w:rsid w:val="003044A3"/>
    <w:rsid w:val="0030663D"/>
    <w:rsid w:val="0030749C"/>
    <w:rsid w:val="00312507"/>
    <w:rsid w:val="00320C9F"/>
    <w:rsid w:val="00320D61"/>
    <w:rsid w:val="003211B9"/>
    <w:rsid w:val="0032170D"/>
    <w:rsid w:val="00321FAA"/>
    <w:rsid w:val="003225BB"/>
    <w:rsid w:val="0032641D"/>
    <w:rsid w:val="003304CD"/>
    <w:rsid w:val="00331A92"/>
    <w:rsid w:val="00331C06"/>
    <w:rsid w:val="0033246E"/>
    <w:rsid w:val="003408B4"/>
    <w:rsid w:val="00341CAB"/>
    <w:rsid w:val="00341F87"/>
    <w:rsid w:val="00342B2A"/>
    <w:rsid w:val="00351D43"/>
    <w:rsid w:val="00352B36"/>
    <w:rsid w:val="00362294"/>
    <w:rsid w:val="003667CA"/>
    <w:rsid w:val="00370455"/>
    <w:rsid w:val="00373C30"/>
    <w:rsid w:val="00373F2A"/>
    <w:rsid w:val="003745D1"/>
    <w:rsid w:val="00377B38"/>
    <w:rsid w:val="0038143D"/>
    <w:rsid w:val="0038178B"/>
    <w:rsid w:val="00386596"/>
    <w:rsid w:val="00386599"/>
    <w:rsid w:val="003925F3"/>
    <w:rsid w:val="003A03E5"/>
    <w:rsid w:val="003A0505"/>
    <w:rsid w:val="003A1C98"/>
    <w:rsid w:val="003A5DEB"/>
    <w:rsid w:val="003A6FF6"/>
    <w:rsid w:val="003B03C5"/>
    <w:rsid w:val="003B3369"/>
    <w:rsid w:val="003B651F"/>
    <w:rsid w:val="003C02DC"/>
    <w:rsid w:val="003C0A5D"/>
    <w:rsid w:val="003C0A8B"/>
    <w:rsid w:val="003C1EAD"/>
    <w:rsid w:val="003C25BE"/>
    <w:rsid w:val="003C3211"/>
    <w:rsid w:val="003C4856"/>
    <w:rsid w:val="003C6BE8"/>
    <w:rsid w:val="003C6E61"/>
    <w:rsid w:val="003D090C"/>
    <w:rsid w:val="003D2BCF"/>
    <w:rsid w:val="003D7A4C"/>
    <w:rsid w:val="003E1F50"/>
    <w:rsid w:val="003E3CFE"/>
    <w:rsid w:val="003E5AC8"/>
    <w:rsid w:val="003E6891"/>
    <w:rsid w:val="003E6ED8"/>
    <w:rsid w:val="003F5C83"/>
    <w:rsid w:val="003F7A40"/>
    <w:rsid w:val="00403F8F"/>
    <w:rsid w:val="00404352"/>
    <w:rsid w:val="004057B8"/>
    <w:rsid w:val="004058E8"/>
    <w:rsid w:val="00406F1F"/>
    <w:rsid w:val="00413040"/>
    <w:rsid w:val="004160F2"/>
    <w:rsid w:val="00416A93"/>
    <w:rsid w:val="00422EDC"/>
    <w:rsid w:val="004254B2"/>
    <w:rsid w:val="00427458"/>
    <w:rsid w:val="00432165"/>
    <w:rsid w:val="004322C3"/>
    <w:rsid w:val="00437977"/>
    <w:rsid w:val="004416A7"/>
    <w:rsid w:val="00444907"/>
    <w:rsid w:val="00444B04"/>
    <w:rsid w:val="004510FF"/>
    <w:rsid w:val="00456822"/>
    <w:rsid w:val="004569E3"/>
    <w:rsid w:val="00456EDE"/>
    <w:rsid w:val="004618D4"/>
    <w:rsid w:val="00462B59"/>
    <w:rsid w:val="0046766C"/>
    <w:rsid w:val="004837D5"/>
    <w:rsid w:val="0048505E"/>
    <w:rsid w:val="00486B50"/>
    <w:rsid w:val="00492B94"/>
    <w:rsid w:val="0049595F"/>
    <w:rsid w:val="004A25E4"/>
    <w:rsid w:val="004A28B4"/>
    <w:rsid w:val="004A2A4E"/>
    <w:rsid w:val="004A67DB"/>
    <w:rsid w:val="004A6A23"/>
    <w:rsid w:val="004A6A2C"/>
    <w:rsid w:val="004A7201"/>
    <w:rsid w:val="004B6B75"/>
    <w:rsid w:val="004C2EED"/>
    <w:rsid w:val="004C4FFF"/>
    <w:rsid w:val="004C5287"/>
    <w:rsid w:val="004C5DC6"/>
    <w:rsid w:val="004D254F"/>
    <w:rsid w:val="004D323E"/>
    <w:rsid w:val="004D4407"/>
    <w:rsid w:val="004D76FD"/>
    <w:rsid w:val="004E34F9"/>
    <w:rsid w:val="004E607F"/>
    <w:rsid w:val="004E6FF2"/>
    <w:rsid w:val="00500E9C"/>
    <w:rsid w:val="00500EE4"/>
    <w:rsid w:val="005021A9"/>
    <w:rsid w:val="00502CFF"/>
    <w:rsid w:val="00503A42"/>
    <w:rsid w:val="005045A5"/>
    <w:rsid w:val="005047DC"/>
    <w:rsid w:val="00505130"/>
    <w:rsid w:val="00513A0E"/>
    <w:rsid w:val="00514A0A"/>
    <w:rsid w:val="00515D13"/>
    <w:rsid w:val="00522D87"/>
    <w:rsid w:val="0052451C"/>
    <w:rsid w:val="00526F1C"/>
    <w:rsid w:val="00533D5E"/>
    <w:rsid w:val="005346EB"/>
    <w:rsid w:val="00534984"/>
    <w:rsid w:val="0053546D"/>
    <w:rsid w:val="00537732"/>
    <w:rsid w:val="005427D1"/>
    <w:rsid w:val="005435A0"/>
    <w:rsid w:val="00545F82"/>
    <w:rsid w:val="0054672B"/>
    <w:rsid w:val="00546CB1"/>
    <w:rsid w:val="00547821"/>
    <w:rsid w:val="00550B1B"/>
    <w:rsid w:val="00553D7A"/>
    <w:rsid w:val="005545DC"/>
    <w:rsid w:val="0055494F"/>
    <w:rsid w:val="005670C6"/>
    <w:rsid w:val="005700EE"/>
    <w:rsid w:val="0057139C"/>
    <w:rsid w:val="00571663"/>
    <w:rsid w:val="00573DEF"/>
    <w:rsid w:val="00574659"/>
    <w:rsid w:val="00575F08"/>
    <w:rsid w:val="005764DA"/>
    <w:rsid w:val="0057671A"/>
    <w:rsid w:val="005773C2"/>
    <w:rsid w:val="00581720"/>
    <w:rsid w:val="005829F2"/>
    <w:rsid w:val="00584397"/>
    <w:rsid w:val="0059400E"/>
    <w:rsid w:val="00596F3A"/>
    <w:rsid w:val="005A06F0"/>
    <w:rsid w:val="005B2A86"/>
    <w:rsid w:val="005B2C59"/>
    <w:rsid w:val="005B421E"/>
    <w:rsid w:val="005B436D"/>
    <w:rsid w:val="005B6C6A"/>
    <w:rsid w:val="005C22E5"/>
    <w:rsid w:val="005C2AC6"/>
    <w:rsid w:val="005C3B8F"/>
    <w:rsid w:val="005C3BDD"/>
    <w:rsid w:val="005C53F8"/>
    <w:rsid w:val="005C597E"/>
    <w:rsid w:val="005C664B"/>
    <w:rsid w:val="005D5F53"/>
    <w:rsid w:val="005D6C42"/>
    <w:rsid w:val="005E3332"/>
    <w:rsid w:val="005E37C0"/>
    <w:rsid w:val="005E39EE"/>
    <w:rsid w:val="005E462A"/>
    <w:rsid w:val="005E56C4"/>
    <w:rsid w:val="005F11D5"/>
    <w:rsid w:val="005F2EA3"/>
    <w:rsid w:val="006031C1"/>
    <w:rsid w:val="006034AD"/>
    <w:rsid w:val="00603EBA"/>
    <w:rsid w:val="00616249"/>
    <w:rsid w:val="006164F1"/>
    <w:rsid w:val="006175B2"/>
    <w:rsid w:val="00627A25"/>
    <w:rsid w:val="00630578"/>
    <w:rsid w:val="00631FB0"/>
    <w:rsid w:val="00634F5B"/>
    <w:rsid w:val="006423FE"/>
    <w:rsid w:val="00642530"/>
    <w:rsid w:val="00643642"/>
    <w:rsid w:val="00644DD5"/>
    <w:rsid w:val="00645122"/>
    <w:rsid w:val="00654A03"/>
    <w:rsid w:val="00655666"/>
    <w:rsid w:val="00660DAA"/>
    <w:rsid w:val="006627DE"/>
    <w:rsid w:val="00663580"/>
    <w:rsid w:val="00663F15"/>
    <w:rsid w:val="006768ED"/>
    <w:rsid w:val="00676E62"/>
    <w:rsid w:val="00677DE2"/>
    <w:rsid w:val="00682811"/>
    <w:rsid w:val="00683A6C"/>
    <w:rsid w:val="00687BEE"/>
    <w:rsid w:val="006957DA"/>
    <w:rsid w:val="006A015E"/>
    <w:rsid w:val="006A0FBD"/>
    <w:rsid w:val="006A1840"/>
    <w:rsid w:val="006A184B"/>
    <w:rsid w:val="006A1E0D"/>
    <w:rsid w:val="006B2529"/>
    <w:rsid w:val="006C5FBE"/>
    <w:rsid w:val="006D5FCC"/>
    <w:rsid w:val="006E1276"/>
    <w:rsid w:val="006E2BC9"/>
    <w:rsid w:val="006E2D4A"/>
    <w:rsid w:val="006E73B5"/>
    <w:rsid w:val="006F3494"/>
    <w:rsid w:val="006F45B6"/>
    <w:rsid w:val="006F618F"/>
    <w:rsid w:val="006F7683"/>
    <w:rsid w:val="0070044F"/>
    <w:rsid w:val="007044CB"/>
    <w:rsid w:val="00707A33"/>
    <w:rsid w:val="007101AA"/>
    <w:rsid w:val="0071275D"/>
    <w:rsid w:val="00716583"/>
    <w:rsid w:val="007176FE"/>
    <w:rsid w:val="007274EA"/>
    <w:rsid w:val="00735760"/>
    <w:rsid w:val="00737185"/>
    <w:rsid w:val="0074082D"/>
    <w:rsid w:val="00741FBB"/>
    <w:rsid w:val="00742CE8"/>
    <w:rsid w:val="00746DEF"/>
    <w:rsid w:val="00754003"/>
    <w:rsid w:val="007610B6"/>
    <w:rsid w:val="00766E5C"/>
    <w:rsid w:val="00766F96"/>
    <w:rsid w:val="007679A4"/>
    <w:rsid w:val="00773CD0"/>
    <w:rsid w:val="007756C3"/>
    <w:rsid w:val="00785612"/>
    <w:rsid w:val="00785953"/>
    <w:rsid w:val="00785CC3"/>
    <w:rsid w:val="00786002"/>
    <w:rsid w:val="00787410"/>
    <w:rsid w:val="00787BE7"/>
    <w:rsid w:val="007911F7"/>
    <w:rsid w:val="00793863"/>
    <w:rsid w:val="007969E6"/>
    <w:rsid w:val="007A2397"/>
    <w:rsid w:val="007A75F7"/>
    <w:rsid w:val="007B3B0F"/>
    <w:rsid w:val="007B3DC2"/>
    <w:rsid w:val="007B4214"/>
    <w:rsid w:val="007B54B9"/>
    <w:rsid w:val="007B552F"/>
    <w:rsid w:val="007B5B3B"/>
    <w:rsid w:val="007B7FC8"/>
    <w:rsid w:val="007C045C"/>
    <w:rsid w:val="007C1858"/>
    <w:rsid w:val="007D68C0"/>
    <w:rsid w:val="007E069E"/>
    <w:rsid w:val="007E1FA1"/>
    <w:rsid w:val="007E27FC"/>
    <w:rsid w:val="007E326A"/>
    <w:rsid w:val="007F038C"/>
    <w:rsid w:val="007F0711"/>
    <w:rsid w:val="007F0D4B"/>
    <w:rsid w:val="007F76EF"/>
    <w:rsid w:val="00803C64"/>
    <w:rsid w:val="00804C8C"/>
    <w:rsid w:val="0080547A"/>
    <w:rsid w:val="008175D2"/>
    <w:rsid w:val="00817A9A"/>
    <w:rsid w:val="008201B7"/>
    <w:rsid w:val="00820D16"/>
    <w:rsid w:val="008211B9"/>
    <w:rsid w:val="00821875"/>
    <w:rsid w:val="00822193"/>
    <w:rsid w:val="00822C00"/>
    <w:rsid w:val="0082411B"/>
    <w:rsid w:val="00825038"/>
    <w:rsid w:val="008264D0"/>
    <w:rsid w:val="0082797C"/>
    <w:rsid w:val="008317ED"/>
    <w:rsid w:val="00831DB4"/>
    <w:rsid w:val="0083602D"/>
    <w:rsid w:val="00840FA7"/>
    <w:rsid w:val="008412D5"/>
    <w:rsid w:val="008424DC"/>
    <w:rsid w:val="00843EAD"/>
    <w:rsid w:val="008448D3"/>
    <w:rsid w:val="00845BD3"/>
    <w:rsid w:val="0085432A"/>
    <w:rsid w:val="008562FE"/>
    <w:rsid w:val="00861139"/>
    <w:rsid w:val="00867714"/>
    <w:rsid w:val="008679AB"/>
    <w:rsid w:val="008775A9"/>
    <w:rsid w:val="008A1641"/>
    <w:rsid w:val="008A26A6"/>
    <w:rsid w:val="008A3970"/>
    <w:rsid w:val="008A4EF9"/>
    <w:rsid w:val="008B7C16"/>
    <w:rsid w:val="008C09CB"/>
    <w:rsid w:val="008C17CD"/>
    <w:rsid w:val="008C2705"/>
    <w:rsid w:val="008C4DD6"/>
    <w:rsid w:val="008C5426"/>
    <w:rsid w:val="008D426E"/>
    <w:rsid w:val="008D4A3B"/>
    <w:rsid w:val="008D641B"/>
    <w:rsid w:val="008E3729"/>
    <w:rsid w:val="008E4B48"/>
    <w:rsid w:val="008E4C9C"/>
    <w:rsid w:val="008E4E4A"/>
    <w:rsid w:val="008E5033"/>
    <w:rsid w:val="008E6B1D"/>
    <w:rsid w:val="008F00F8"/>
    <w:rsid w:val="008F1641"/>
    <w:rsid w:val="008F1FBA"/>
    <w:rsid w:val="008F3C78"/>
    <w:rsid w:val="008F53AC"/>
    <w:rsid w:val="008F5A48"/>
    <w:rsid w:val="008F74C7"/>
    <w:rsid w:val="008F7FCD"/>
    <w:rsid w:val="00902A3F"/>
    <w:rsid w:val="009060A3"/>
    <w:rsid w:val="009133A3"/>
    <w:rsid w:val="00917F73"/>
    <w:rsid w:val="009211D4"/>
    <w:rsid w:val="00922C3D"/>
    <w:rsid w:val="00930536"/>
    <w:rsid w:val="00932D86"/>
    <w:rsid w:val="009339CA"/>
    <w:rsid w:val="0094490D"/>
    <w:rsid w:val="00944B86"/>
    <w:rsid w:val="009479ED"/>
    <w:rsid w:val="00947EC0"/>
    <w:rsid w:val="00951127"/>
    <w:rsid w:val="009527C3"/>
    <w:rsid w:val="00955170"/>
    <w:rsid w:val="0096030C"/>
    <w:rsid w:val="00967FE6"/>
    <w:rsid w:val="0097050C"/>
    <w:rsid w:val="00975895"/>
    <w:rsid w:val="009776B2"/>
    <w:rsid w:val="00982AA0"/>
    <w:rsid w:val="00983866"/>
    <w:rsid w:val="00984A7F"/>
    <w:rsid w:val="00987169"/>
    <w:rsid w:val="00992838"/>
    <w:rsid w:val="00996D6F"/>
    <w:rsid w:val="009A3742"/>
    <w:rsid w:val="009A48ED"/>
    <w:rsid w:val="009A4FEB"/>
    <w:rsid w:val="009A6BC6"/>
    <w:rsid w:val="009A75FB"/>
    <w:rsid w:val="009B1BA9"/>
    <w:rsid w:val="009B29E5"/>
    <w:rsid w:val="009B5266"/>
    <w:rsid w:val="009B6875"/>
    <w:rsid w:val="009C254C"/>
    <w:rsid w:val="009C5E81"/>
    <w:rsid w:val="009C6171"/>
    <w:rsid w:val="009D4B39"/>
    <w:rsid w:val="009E5EC7"/>
    <w:rsid w:val="009F1CFB"/>
    <w:rsid w:val="009F1F22"/>
    <w:rsid w:val="009F3187"/>
    <w:rsid w:val="009F4080"/>
    <w:rsid w:val="009F412C"/>
    <w:rsid w:val="009F4DF8"/>
    <w:rsid w:val="00A021A1"/>
    <w:rsid w:val="00A0224C"/>
    <w:rsid w:val="00A04B14"/>
    <w:rsid w:val="00A04B7E"/>
    <w:rsid w:val="00A04E2E"/>
    <w:rsid w:val="00A11A7B"/>
    <w:rsid w:val="00A1203E"/>
    <w:rsid w:val="00A13116"/>
    <w:rsid w:val="00A15131"/>
    <w:rsid w:val="00A201B8"/>
    <w:rsid w:val="00A23B00"/>
    <w:rsid w:val="00A27488"/>
    <w:rsid w:val="00A304E1"/>
    <w:rsid w:val="00A32A6C"/>
    <w:rsid w:val="00A32E81"/>
    <w:rsid w:val="00A36EE7"/>
    <w:rsid w:val="00A37DAA"/>
    <w:rsid w:val="00A42E1E"/>
    <w:rsid w:val="00A434E0"/>
    <w:rsid w:val="00A44B21"/>
    <w:rsid w:val="00A514CF"/>
    <w:rsid w:val="00A51860"/>
    <w:rsid w:val="00A52384"/>
    <w:rsid w:val="00A5364E"/>
    <w:rsid w:val="00A54029"/>
    <w:rsid w:val="00A55CDC"/>
    <w:rsid w:val="00A570BE"/>
    <w:rsid w:val="00A570DA"/>
    <w:rsid w:val="00A57A28"/>
    <w:rsid w:val="00A57D89"/>
    <w:rsid w:val="00A62362"/>
    <w:rsid w:val="00A6400A"/>
    <w:rsid w:val="00A7368E"/>
    <w:rsid w:val="00A757F7"/>
    <w:rsid w:val="00A818ED"/>
    <w:rsid w:val="00A81CBB"/>
    <w:rsid w:val="00A81CEA"/>
    <w:rsid w:val="00A83A4B"/>
    <w:rsid w:val="00A871CE"/>
    <w:rsid w:val="00A90F22"/>
    <w:rsid w:val="00A95B18"/>
    <w:rsid w:val="00AA1224"/>
    <w:rsid w:val="00AA5F37"/>
    <w:rsid w:val="00AA6375"/>
    <w:rsid w:val="00AA67B9"/>
    <w:rsid w:val="00AA7EF4"/>
    <w:rsid w:val="00AB59C8"/>
    <w:rsid w:val="00AB6734"/>
    <w:rsid w:val="00AC16D1"/>
    <w:rsid w:val="00AC3BAC"/>
    <w:rsid w:val="00AD2B9E"/>
    <w:rsid w:val="00AE01B0"/>
    <w:rsid w:val="00AE2404"/>
    <w:rsid w:val="00AE2535"/>
    <w:rsid w:val="00AE6693"/>
    <w:rsid w:val="00AF426D"/>
    <w:rsid w:val="00AF7AB9"/>
    <w:rsid w:val="00B00062"/>
    <w:rsid w:val="00B03B68"/>
    <w:rsid w:val="00B03C31"/>
    <w:rsid w:val="00B06031"/>
    <w:rsid w:val="00B1194E"/>
    <w:rsid w:val="00B12DB5"/>
    <w:rsid w:val="00B13A30"/>
    <w:rsid w:val="00B13DC8"/>
    <w:rsid w:val="00B1523B"/>
    <w:rsid w:val="00B152CB"/>
    <w:rsid w:val="00B20618"/>
    <w:rsid w:val="00B225DE"/>
    <w:rsid w:val="00B22780"/>
    <w:rsid w:val="00B24E46"/>
    <w:rsid w:val="00B27DA4"/>
    <w:rsid w:val="00B309B3"/>
    <w:rsid w:val="00B32C9A"/>
    <w:rsid w:val="00B33224"/>
    <w:rsid w:val="00B33B9F"/>
    <w:rsid w:val="00B41B05"/>
    <w:rsid w:val="00B469EE"/>
    <w:rsid w:val="00B50E8B"/>
    <w:rsid w:val="00B53144"/>
    <w:rsid w:val="00B531F5"/>
    <w:rsid w:val="00B5410F"/>
    <w:rsid w:val="00B54ABC"/>
    <w:rsid w:val="00B557E0"/>
    <w:rsid w:val="00B65DED"/>
    <w:rsid w:val="00B70762"/>
    <w:rsid w:val="00B728A7"/>
    <w:rsid w:val="00B80839"/>
    <w:rsid w:val="00B86DF8"/>
    <w:rsid w:val="00B90E2C"/>
    <w:rsid w:val="00B9208B"/>
    <w:rsid w:val="00B93980"/>
    <w:rsid w:val="00B95F31"/>
    <w:rsid w:val="00B96488"/>
    <w:rsid w:val="00B97311"/>
    <w:rsid w:val="00BA006B"/>
    <w:rsid w:val="00BA3DC4"/>
    <w:rsid w:val="00BA3F55"/>
    <w:rsid w:val="00BA4082"/>
    <w:rsid w:val="00BA5C7E"/>
    <w:rsid w:val="00BB1408"/>
    <w:rsid w:val="00BB1BB4"/>
    <w:rsid w:val="00BB57A0"/>
    <w:rsid w:val="00BB6125"/>
    <w:rsid w:val="00BC315B"/>
    <w:rsid w:val="00BC3F4E"/>
    <w:rsid w:val="00BC5277"/>
    <w:rsid w:val="00BC69A8"/>
    <w:rsid w:val="00BD13EC"/>
    <w:rsid w:val="00BD4A67"/>
    <w:rsid w:val="00BE1583"/>
    <w:rsid w:val="00BE1830"/>
    <w:rsid w:val="00BE1954"/>
    <w:rsid w:val="00BE1ECE"/>
    <w:rsid w:val="00BE5887"/>
    <w:rsid w:val="00BF1CC9"/>
    <w:rsid w:val="00BF2114"/>
    <w:rsid w:val="00BF3046"/>
    <w:rsid w:val="00C027A8"/>
    <w:rsid w:val="00C05180"/>
    <w:rsid w:val="00C15308"/>
    <w:rsid w:val="00C15753"/>
    <w:rsid w:val="00C15888"/>
    <w:rsid w:val="00C17328"/>
    <w:rsid w:val="00C175B0"/>
    <w:rsid w:val="00C216A7"/>
    <w:rsid w:val="00C249AF"/>
    <w:rsid w:val="00C31DB4"/>
    <w:rsid w:val="00C37623"/>
    <w:rsid w:val="00C37743"/>
    <w:rsid w:val="00C40966"/>
    <w:rsid w:val="00C40BAA"/>
    <w:rsid w:val="00C41FE3"/>
    <w:rsid w:val="00C47F53"/>
    <w:rsid w:val="00C56ED6"/>
    <w:rsid w:val="00C616CA"/>
    <w:rsid w:val="00C62F9E"/>
    <w:rsid w:val="00C75647"/>
    <w:rsid w:val="00C801BA"/>
    <w:rsid w:val="00C86A01"/>
    <w:rsid w:val="00C87FA9"/>
    <w:rsid w:val="00C90CB5"/>
    <w:rsid w:val="00C91192"/>
    <w:rsid w:val="00C932C6"/>
    <w:rsid w:val="00C9493E"/>
    <w:rsid w:val="00C949EA"/>
    <w:rsid w:val="00C95958"/>
    <w:rsid w:val="00CA13D1"/>
    <w:rsid w:val="00CA792F"/>
    <w:rsid w:val="00CB0EA9"/>
    <w:rsid w:val="00CB4EE1"/>
    <w:rsid w:val="00CB661A"/>
    <w:rsid w:val="00CC05AC"/>
    <w:rsid w:val="00CC0ED5"/>
    <w:rsid w:val="00CC176D"/>
    <w:rsid w:val="00CC4E3F"/>
    <w:rsid w:val="00CC7B7F"/>
    <w:rsid w:val="00CD17E3"/>
    <w:rsid w:val="00CD3C9E"/>
    <w:rsid w:val="00CD6A38"/>
    <w:rsid w:val="00CD7856"/>
    <w:rsid w:val="00CE0EA7"/>
    <w:rsid w:val="00CE5F4B"/>
    <w:rsid w:val="00CF2750"/>
    <w:rsid w:val="00CF2881"/>
    <w:rsid w:val="00CF39AF"/>
    <w:rsid w:val="00CF6474"/>
    <w:rsid w:val="00CF69C8"/>
    <w:rsid w:val="00D04964"/>
    <w:rsid w:val="00D04C0B"/>
    <w:rsid w:val="00D06AFD"/>
    <w:rsid w:val="00D102D3"/>
    <w:rsid w:val="00D10DC4"/>
    <w:rsid w:val="00D16E58"/>
    <w:rsid w:val="00D16F6F"/>
    <w:rsid w:val="00D2455C"/>
    <w:rsid w:val="00D27327"/>
    <w:rsid w:val="00D27AA0"/>
    <w:rsid w:val="00D32F56"/>
    <w:rsid w:val="00D4266B"/>
    <w:rsid w:val="00D453CD"/>
    <w:rsid w:val="00D50486"/>
    <w:rsid w:val="00D51889"/>
    <w:rsid w:val="00D5517A"/>
    <w:rsid w:val="00D5654E"/>
    <w:rsid w:val="00D56D44"/>
    <w:rsid w:val="00D61A22"/>
    <w:rsid w:val="00D642C6"/>
    <w:rsid w:val="00D67611"/>
    <w:rsid w:val="00D72E28"/>
    <w:rsid w:val="00D74F47"/>
    <w:rsid w:val="00D76A1C"/>
    <w:rsid w:val="00D7714F"/>
    <w:rsid w:val="00D77DC2"/>
    <w:rsid w:val="00D82055"/>
    <w:rsid w:val="00D8485F"/>
    <w:rsid w:val="00D86A9A"/>
    <w:rsid w:val="00D9020D"/>
    <w:rsid w:val="00D953DE"/>
    <w:rsid w:val="00D95AF2"/>
    <w:rsid w:val="00D97C77"/>
    <w:rsid w:val="00DA2755"/>
    <w:rsid w:val="00DA5CA0"/>
    <w:rsid w:val="00DA73E4"/>
    <w:rsid w:val="00DB137B"/>
    <w:rsid w:val="00DB1A29"/>
    <w:rsid w:val="00DB2ABC"/>
    <w:rsid w:val="00DB2D64"/>
    <w:rsid w:val="00DB6753"/>
    <w:rsid w:val="00DC17EC"/>
    <w:rsid w:val="00DC3E69"/>
    <w:rsid w:val="00DC605D"/>
    <w:rsid w:val="00DC70EA"/>
    <w:rsid w:val="00DD0B6A"/>
    <w:rsid w:val="00DD126E"/>
    <w:rsid w:val="00DD23F9"/>
    <w:rsid w:val="00DD6905"/>
    <w:rsid w:val="00DE19FC"/>
    <w:rsid w:val="00DE3AC6"/>
    <w:rsid w:val="00DE5AD8"/>
    <w:rsid w:val="00DE5F09"/>
    <w:rsid w:val="00DF26E4"/>
    <w:rsid w:val="00DF6CF0"/>
    <w:rsid w:val="00DF76E4"/>
    <w:rsid w:val="00E007CE"/>
    <w:rsid w:val="00E02BCA"/>
    <w:rsid w:val="00E03510"/>
    <w:rsid w:val="00E07766"/>
    <w:rsid w:val="00E11F9B"/>
    <w:rsid w:val="00E12159"/>
    <w:rsid w:val="00E12DCA"/>
    <w:rsid w:val="00E17204"/>
    <w:rsid w:val="00E229F5"/>
    <w:rsid w:val="00E23635"/>
    <w:rsid w:val="00E25409"/>
    <w:rsid w:val="00E25548"/>
    <w:rsid w:val="00E257AB"/>
    <w:rsid w:val="00E25B24"/>
    <w:rsid w:val="00E31B75"/>
    <w:rsid w:val="00E31FF3"/>
    <w:rsid w:val="00E434DA"/>
    <w:rsid w:val="00E4660D"/>
    <w:rsid w:val="00E4677F"/>
    <w:rsid w:val="00E503F2"/>
    <w:rsid w:val="00E52223"/>
    <w:rsid w:val="00E558C1"/>
    <w:rsid w:val="00E570E5"/>
    <w:rsid w:val="00E61A0D"/>
    <w:rsid w:val="00E61C41"/>
    <w:rsid w:val="00E63AC6"/>
    <w:rsid w:val="00E67B05"/>
    <w:rsid w:val="00E70142"/>
    <w:rsid w:val="00E7049A"/>
    <w:rsid w:val="00E74DB7"/>
    <w:rsid w:val="00E766B3"/>
    <w:rsid w:val="00E83609"/>
    <w:rsid w:val="00E84277"/>
    <w:rsid w:val="00E8793E"/>
    <w:rsid w:val="00E90E98"/>
    <w:rsid w:val="00E91938"/>
    <w:rsid w:val="00E96BC1"/>
    <w:rsid w:val="00E97326"/>
    <w:rsid w:val="00E9742F"/>
    <w:rsid w:val="00EA0B89"/>
    <w:rsid w:val="00EA1CE6"/>
    <w:rsid w:val="00EA25F8"/>
    <w:rsid w:val="00EA2E71"/>
    <w:rsid w:val="00EA5BD6"/>
    <w:rsid w:val="00EA6E72"/>
    <w:rsid w:val="00EB2082"/>
    <w:rsid w:val="00EB25AC"/>
    <w:rsid w:val="00EB4E7E"/>
    <w:rsid w:val="00EB6010"/>
    <w:rsid w:val="00EC2E4C"/>
    <w:rsid w:val="00EC7C86"/>
    <w:rsid w:val="00ED0469"/>
    <w:rsid w:val="00ED3BB5"/>
    <w:rsid w:val="00EE4DAF"/>
    <w:rsid w:val="00EE7202"/>
    <w:rsid w:val="00EE751F"/>
    <w:rsid w:val="00EF0642"/>
    <w:rsid w:val="00EF342C"/>
    <w:rsid w:val="00EF54AB"/>
    <w:rsid w:val="00EF66B8"/>
    <w:rsid w:val="00EF72FF"/>
    <w:rsid w:val="00F14823"/>
    <w:rsid w:val="00F16741"/>
    <w:rsid w:val="00F16C58"/>
    <w:rsid w:val="00F24B76"/>
    <w:rsid w:val="00F26DA4"/>
    <w:rsid w:val="00F27A26"/>
    <w:rsid w:val="00F3522F"/>
    <w:rsid w:val="00F40971"/>
    <w:rsid w:val="00F42422"/>
    <w:rsid w:val="00F42FE1"/>
    <w:rsid w:val="00F4474F"/>
    <w:rsid w:val="00F5056B"/>
    <w:rsid w:val="00F54950"/>
    <w:rsid w:val="00F55FE6"/>
    <w:rsid w:val="00F56545"/>
    <w:rsid w:val="00F576F6"/>
    <w:rsid w:val="00F63E9A"/>
    <w:rsid w:val="00F656C8"/>
    <w:rsid w:val="00F661AC"/>
    <w:rsid w:val="00F706ED"/>
    <w:rsid w:val="00F74469"/>
    <w:rsid w:val="00F74951"/>
    <w:rsid w:val="00F76348"/>
    <w:rsid w:val="00F84963"/>
    <w:rsid w:val="00F84F7F"/>
    <w:rsid w:val="00F85631"/>
    <w:rsid w:val="00F92F53"/>
    <w:rsid w:val="00F9639D"/>
    <w:rsid w:val="00FA651C"/>
    <w:rsid w:val="00FB191E"/>
    <w:rsid w:val="00FB2FC8"/>
    <w:rsid w:val="00FB3DC1"/>
    <w:rsid w:val="00FB510E"/>
    <w:rsid w:val="00FB51D8"/>
    <w:rsid w:val="00FC0600"/>
    <w:rsid w:val="00FC1AAD"/>
    <w:rsid w:val="00FC20AD"/>
    <w:rsid w:val="00FC3075"/>
    <w:rsid w:val="00FC4E89"/>
    <w:rsid w:val="00FD456A"/>
    <w:rsid w:val="00FE1AAB"/>
    <w:rsid w:val="00FE2262"/>
    <w:rsid w:val="00FE2783"/>
    <w:rsid w:val="00FE2B20"/>
    <w:rsid w:val="00FE2FA1"/>
    <w:rsid w:val="00FE3746"/>
    <w:rsid w:val="00FE41DA"/>
    <w:rsid w:val="00FE4B8B"/>
    <w:rsid w:val="00FE534D"/>
    <w:rsid w:val="00FE6592"/>
    <w:rsid w:val="00FE71A0"/>
    <w:rsid w:val="00FE7B8D"/>
    <w:rsid w:val="00FF44B9"/>
    <w:rsid w:val="00FF59D0"/>
    <w:rsid w:val="00FF5CA5"/>
    <w:rsid w:val="00FF6040"/>
    <w:rsid w:val="00FF7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572E2A"/>
  <w15:docId w15:val="{33000F7F-7EA5-4512-9F90-CD58F7BBF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FE2"/>
    <w:rPr>
      <w:lang w:val="en-US"/>
    </w:rPr>
  </w:style>
  <w:style w:type="paragraph" w:styleId="Heading1">
    <w:name w:val="heading 1"/>
    <w:basedOn w:val="Normal1"/>
    <w:next w:val="Normal1"/>
    <w:link w:val="Heading1Char"/>
    <w:rsid w:val="006C5FB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link w:val="Heading2Char"/>
    <w:rsid w:val="006C5FB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link w:val="Heading3Char"/>
    <w:rsid w:val="006C5FB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link w:val="Heading4Char"/>
    <w:rsid w:val="006C5FB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link w:val="Heading5Char"/>
    <w:rsid w:val="006C5FB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link w:val="Heading6Char"/>
    <w:rsid w:val="006C5FB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0E27A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E27A6"/>
    <w:rPr>
      <w:rFonts w:ascii="Calibri" w:hAnsi="Calibri" w:cs="Calibri"/>
      <w:noProof/>
      <w:lang w:val="en-US"/>
    </w:rPr>
  </w:style>
  <w:style w:type="paragraph" w:styleId="NoSpacing">
    <w:name w:val="No Spacing"/>
    <w:uiPriority w:val="1"/>
    <w:qFormat/>
    <w:rsid w:val="000E27A6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5670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5670C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70C6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C176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C176D"/>
    <w:rPr>
      <w:rFonts w:ascii="Calibri" w:hAnsi="Calibri" w:cs="Calibri"/>
      <w:noProof/>
      <w:lang w:val="en-US"/>
    </w:rPr>
  </w:style>
  <w:style w:type="paragraph" w:styleId="NormalWeb">
    <w:name w:val="Normal (Web)"/>
    <w:basedOn w:val="Normal"/>
    <w:uiPriority w:val="99"/>
    <w:unhideWhenUsed/>
    <w:rsid w:val="007679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B436D"/>
    <w:pPr>
      <w:spacing w:after="160"/>
      <w:jc w:val="left"/>
    </w:pPr>
    <w:rPr>
      <w:rFonts w:asciiTheme="minorHAnsi" w:eastAsiaTheme="minorHAnsi" w:hAnsi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B436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A015E"/>
    <w:pPr>
      <w:ind w:left="720"/>
      <w:contextualSpacing/>
    </w:pPr>
    <w:rPr>
      <w:lang w:val="en-MY"/>
    </w:rPr>
  </w:style>
  <w:style w:type="paragraph" w:styleId="Revision">
    <w:name w:val="Revision"/>
    <w:hidden/>
    <w:uiPriority w:val="99"/>
    <w:rsid w:val="00533D5E"/>
    <w:pPr>
      <w:spacing w:after="0" w:line="240" w:lineRule="auto"/>
    </w:pPr>
    <w:rPr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FC1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ll-value">
    <w:name w:val="cell-value"/>
    <w:basedOn w:val="DefaultParagraphFont"/>
    <w:rsid w:val="00FC1AAD"/>
  </w:style>
  <w:style w:type="character" w:customStyle="1" w:styleId="quality-sign">
    <w:name w:val="quality-sign"/>
    <w:basedOn w:val="DefaultParagraphFont"/>
    <w:rsid w:val="00FC1AAD"/>
  </w:style>
  <w:style w:type="character" w:customStyle="1" w:styleId="quality-text">
    <w:name w:val="quality-text"/>
    <w:basedOn w:val="DefaultParagraphFont"/>
    <w:rsid w:val="00FC1AAD"/>
  </w:style>
  <w:style w:type="character" w:customStyle="1" w:styleId="label">
    <w:name w:val="label"/>
    <w:basedOn w:val="DefaultParagraphFont"/>
    <w:rsid w:val="00FC1AAD"/>
  </w:style>
  <w:style w:type="table" w:styleId="TableGrid">
    <w:name w:val="Table Grid"/>
    <w:basedOn w:val="TableNormal"/>
    <w:uiPriority w:val="39"/>
    <w:rsid w:val="00FC1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ot-block-node">
    <w:name w:val="root-block-node"/>
    <w:basedOn w:val="Normal"/>
    <w:rsid w:val="00DD1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6488"/>
    <w:pPr>
      <w:tabs>
        <w:tab w:val="center" w:pos="4680"/>
        <w:tab w:val="right" w:pos="9360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B9648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6488"/>
    <w:pPr>
      <w:tabs>
        <w:tab w:val="center" w:pos="4680"/>
        <w:tab w:val="right" w:pos="9360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96488"/>
    <w:rPr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B96488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9648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8A26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26A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A26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unhideWhenUsed/>
    <w:rsid w:val="00742CE8"/>
  </w:style>
  <w:style w:type="character" w:customStyle="1" w:styleId="Heading1Char">
    <w:name w:val="Heading 1 Char"/>
    <w:basedOn w:val="DefaultParagraphFont"/>
    <w:link w:val="Heading1"/>
    <w:rsid w:val="006C5FBE"/>
    <w:rPr>
      <w:rFonts w:ascii="Arial" w:eastAsia="Arial" w:hAnsi="Arial" w:cs="Arial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rsid w:val="006C5FBE"/>
    <w:rPr>
      <w:rFonts w:ascii="Arial" w:eastAsia="Arial" w:hAnsi="Arial" w:cs="Arial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6C5FBE"/>
    <w:rPr>
      <w:rFonts w:ascii="Arial" w:eastAsia="Arial" w:hAnsi="Arial" w:cs="Arial"/>
      <w:color w:val="434343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rsid w:val="006C5FBE"/>
    <w:rPr>
      <w:rFonts w:ascii="Arial" w:eastAsia="Arial" w:hAnsi="Arial" w:cs="Arial"/>
      <w:color w:val="666666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6C5FBE"/>
    <w:rPr>
      <w:rFonts w:ascii="Arial" w:eastAsia="Arial" w:hAnsi="Arial" w:cs="Arial"/>
      <w:color w:val="666666"/>
      <w:lang w:val="en-US"/>
    </w:rPr>
  </w:style>
  <w:style w:type="character" w:customStyle="1" w:styleId="Heading6Char">
    <w:name w:val="Heading 6 Char"/>
    <w:basedOn w:val="DefaultParagraphFont"/>
    <w:link w:val="Heading6"/>
    <w:rsid w:val="006C5FBE"/>
    <w:rPr>
      <w:rFonts w:ascii="Arial" w:eastAsia="Arial" w:hAnsi="Arial" w:cs="Arial"/>
      <w:i/>
      <w:color w:val="666666"/>
      <w:lang w:val="en-US"/>
    </w:rPr>
  </w:style>
  <w:style w:type="numbering" w:customStyle="1" w:styleId="1">
    <w:name w:val="Χωρίς λίστα1"/>
    <w:next w:val="NoList"/>
    <w:uiPriority w:val="99"/>
    <w:semiHidden/>
    <w:unhideWhenUsed/>
    <w:rsid w:val="006C5FBE"/>
  </w:style>
  <w:style w:type="paragraph" w:customStyle="1" w:styleId="Normal1">
    <w:name w:val="Normal1"/>
    <w:rsid w:val="006C5FBE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Title">
    <w:name w:val="Title"/>
    <w:basedOn w:val="Normal1"/>
    <w:next w:val="Normal1"/>
    <w:link w:val="TitleChar"/>
    <w:rsid w:val="006C5FBE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6C5FBE"/>
    <w:rPr>
      <w:rFonts w:ascii="Arial" w:eastAsia="Arial" w:hAnsi="Arial" w:cs="Arial"/>
      <w:sz w:val="52"/>
      <w:szCs w:val="52"/>
      <w:lang w:val="en-US"/>
    </w:rPr>
  </w:style>
  <w:style w:type="paragraph" w:styleId="Subtitle">
    <w:name w:val="Subtitle"/>
    <w:basedOn w:val="Normal1"/>
    <w:next w:val="Normal1"/>
    <w:link w:val="SubtitleChar"/>
    <w:rsid w:val="006C5FBE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C5FBE"/>
    <w:rPr>
      <w:rFonts w:ascii="Arial" w:eastAsia="Arial" w:hAnsi="Arial" w:cs="Arial"/>
      <w:color w:val="666666"/>
      <w:sz w:val="30"/>
      <w:szCs w:val="30"/>
      <w:lang w:val="en-US"/>
    </w:rPr>
  </w:style>
  <w:style w:type="table" w:customStyle="1" w:styleId="10">
    <w:name w:val="Πλέγμα πίνακα1"/>
    <w:basedOn w:val="TableNormal"/>
    <w:next w:val="TableGrid"/>
    <w:uiPriority w:val="39"/>
    <w:rsid w:val="006C5FBE"/>
    <w:pPr>
      <w:spacing w:after="0" w:line="240" w:lineRule="auto"/>
      <w:contextualSpacing/>
    </w:pPr>
    <w:rPr>
      <w:rFonts w:ascii="Arial" w:eastAsia="Arial" w:hAnsi="Arial" w:cs="Arial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-1">
    <w:name w:val="Υπερ-σύνδεση που ακολουθήθηκε1"/>
    <w:basedOn w:val="DefaultParagraphFont"/>
    <w:rsid w:val="006C5FBE"/>
    <w:rPr>
      <w:color w:val="800080"/>
      <w:u w:val="single"/>
    </w:rPr>
  </w:style>
  <w:style w:type="paragraph" w:customStyle="1" w:styleId="MDPI62BackMatter">
    <w:name w:val="MDPI_6.2_BackMatter"/>
    <w:uiPriority w:val="99"/>
    <w:qFormat/>
    <w:rsid w:val="006C5FBE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character" w:customStyle="1" w:styleId="cell">
    <w:name w:val="cell"/>
    <w:basedOn w:val="DefaultParagraphFont"/>
    <w:rsid w:val="006C5FBE"/>
  </w:style>
  <w:style w:type="character" w:customStyle="1" w:styleId="comma">
    <w:name w:val="comma"/>
    <w:basedOn w:val="DefaultParagraphFont"/>
    <w:rsid w:val="006C5FBE"/>
  </w:style>
  <w:style w:type="character" w:customStyle="1" w:styleId="hgkelc">
    <w:name w:val="hgkelc"/>
    <w:basedOn w:val="DefaultParagraphFont"/>
    <w:rsid w:val="006C5FBE"/>
  </w:style>
  <w:style w:type="character" w:customStyle="1" w:styleId="kx21rb">
    <w:name w:val="kx21rb"/>
    <w:basedOn w:val="DefaultParagraphFont"/>
    <w:rsid w:val="006C5FBE"/>
  </w:style>
  <w:style w:type="character" w:styleId="Strong">
    <w:name w:val="Strong"/>
    <w:basedOn w:val="DefaultParagraphFont"/>
    <w:uiPriority w:val="22"/>
    <w:qFormat/>
    <w:rsid w:val="006C5F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C5F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5FBE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B55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9288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944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196595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48024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4742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06188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3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0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8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93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942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322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083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163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8132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6649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36802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64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42033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5363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4542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44913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6244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520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4583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453285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17755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1865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41439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9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8661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7197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06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82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4461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876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0894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5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4298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8548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9461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5241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1237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4051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3420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4307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9317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1435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3977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93746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48169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8982116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94200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381994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1936068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753666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6131350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92125367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8446252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34054580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300535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17757421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6965574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8937081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45784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255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5903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0854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4331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4348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4535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1842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51070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363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87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8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7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46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77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401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035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425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510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621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617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961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807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5594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737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771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0833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0151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11474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5041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94413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5738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820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1669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5997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957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126851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539432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25653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4839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8740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53332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9871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182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7046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4304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1281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5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757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1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12458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30052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5548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414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1400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6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84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48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84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538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5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49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539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394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8619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605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7823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049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985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3533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0771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13938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9518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2411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7984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1001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6481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1392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13483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263862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97997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3525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968235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18020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030016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114418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24900220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1082124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985326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30578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9943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3108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1875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1707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51089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9084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3306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9769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333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02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75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95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37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6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67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27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0539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121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085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763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3729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4401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598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71046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4557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297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12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112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5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4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22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98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350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29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6656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516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117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1490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531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5599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67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08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8656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13845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48534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8259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05164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39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63595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2758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80635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2201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305084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5352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889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5042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31436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929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0158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52993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78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754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360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198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1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100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89312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66097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4550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39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36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828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025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894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055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506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7926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884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949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384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2193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9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497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0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2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9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958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426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981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829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12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6509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7882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5858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096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0039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3810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6652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7568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08702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06131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08941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96554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5430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612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2077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0718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32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0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9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3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9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1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62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736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9627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1426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959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9932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5384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8034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212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6746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3964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0971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53568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58469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5199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1333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10907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3257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0186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93615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5770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732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9116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655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018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141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4722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8241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88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307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09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0340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2062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7547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212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865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793670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39426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44309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19499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87314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74425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8336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911961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619803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28662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1190769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08525028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3617257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95487189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4725528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0186510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59280989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7663192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841209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33661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8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17308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3753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70462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7593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81574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5027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5551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370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152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75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30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8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0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453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27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487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131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264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56942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571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253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9546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095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51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092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65397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1278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24353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709833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190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4375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512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46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856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0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11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26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343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556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507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012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1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1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5599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27639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28118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22540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9594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6383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5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0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07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59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275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567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7779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95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06861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253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0483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536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257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36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027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7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6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0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65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490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49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5232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05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7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7123FE-54DD-4F75-B31F-06AB97A1F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54</Words>
  <Characters>940</Characters>
  <Application>Microsoft Office Word</Application>
  <DocSecurity>0</DocSecurity>
  <Lines>2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r badri</dc:creator>
  <cp:keywords/>
  <dc:description/>
  <cp:lastModifiedBy>Asus Notebook</cp:lastModifiedBy>
  <cp:revision>20</cp:revision>
  <dcterms:created xsi:type="dcterms:W3CDTF">2024-05-06T08:43:00Z</dcterms:created>
  <dcterms:modified xsi:type="dcterms:W3CDTF">2025-07-13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47ed83ec5508a0ffda8a31ace505c6f0bdd9b27c71558aa6adb931ddbc3f9f</vt:lpwstr>
  </property>
</Properties>
</file>